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68F7B" w14:textId="5293D663" w:rsidR="00F135B0" w:rsidRDefault="00F135B0" w:rsidP="00F135B0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 w:rsidR="003D0417">
        <w:rPr>
          <w:rFonts w:cstheme="minorHAnsi"/>
          <w:bCs/>
          <w:color w:val="0070C0"/>
          <w:sz w:val="24"/>
          <w:szCs w:val="24"/>
        </w:rPr>
        <w:t>1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0A3B146A" w14:textId="52C06BD7" w:rsidR="00F135B0" w:rsidRPr="006B53BF" w:rsidRDefault="00F135B0" w:rsidP="00F135B0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 w:rsidR="003D0417">
        <w:rPr>
          <w:rFonts w:cstheme="minorHAnsi"/>
          <w:bCs/>
          <w:color w:val="0070C0"/>
          <w:sz w:val="24"/>
          <w:szCs w:val="24"/>
        </w:rPr>
        <w:t xml:space="preserve">33 </w:t>
      </w:r>
      <w:r>
        <w:rPr>
          <w:rFonts w:cstheme="minorHAnsi"/>
          <w:bCs/>
          <w:color w:val="0070C0"/>
          <w:sz w:val="24"/>
          <w:szCs w:val="24"/>
        </w:rPr>
        <w:t>Records */</w:t>
      </w:r>
    </w:p>
    <w:p w14:paraId="19876378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>CREATE VIEW v1Team10 AS</w:t>
      </w:r>
    </w:p>
    <w:p w14:paraId="79FFAB76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SELECT </w:t>
      </w:r>
    </w:p>
    <w:p w14:paraId="6061C8E6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VINEYARDNAME AS "Vineyard",</w:t>
      </w:r>
    </w:p>
    <w:p w14:paraId="22650323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GRAPETYPE AS "Grape Type",</w:t>
      </w:r>
    </w:p>
    <w:p w14:paraId="1836188E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VINTAGEYEAR AS "Vintage Year"</w:t>
      </w:r>
    </w:p>
    <w:p w14:paraId="6E58B3F5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FROM </w:t>
      </w:r>
      <w:proofErr w:type="gramStart"/>
      <w:r w:rsidRPr="00D35E81">
        <w:rPr>
          <w:rFonts w:cstheme="minorHAnsi"/>
          <w:sz w:val="24"/>
          <w:szCs w:val="24"/>
        </w:rPr>
        <w:t>GRAPEHARVEST;</w:t>
      </w:r>
      <w:proofErr w:type="gramEnd"/>
    </w:p>
    <w:p w14:paraId="5BFCBCEE" w14:textId="77777777" w:rsid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73D20630" w14:textId="77777777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5B44591F" w14:textId="0E8DBC28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5AB1D8AB" w14:textId="77777777" w:rsidR="0073594C" w:rsidRDefault="0073594C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2E69806A" w14:textId="717AB073" w:rsidR="003D0417" w:rsidRPr="00D35E81" w:rsidRDefault="003D0417" w:rsidP="00D35E81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AD02C48" wp14:editId="6F3F8D69">
            <wp:extent cx="2324443" cy="4212077"/>
            <wp:effectExtent l="0" t="0" r="0" b="4445"/>
            <wp:docPr id="822243688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243688" name="Picture 1" descr="A screenshot of a tabl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041" cy="4245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8EB21" w14:textId="77777777" w:rsid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1AAE3C43" w14:textId="6A175DB8" w:rsidR="003D0417" w:rsidRDefault="003D0417" w:rsidP="003D0417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>
        <w:rPr>
          <w:rFonts w:cstheme="minorHAnsi"/>
          <w:bCs/>
          <w:color w:val="0070C0"/>
          <w:sz w:val="24"/>
          <w:szCs w:val="24"/>
        </w:rPr>
        <w:t>2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6A5A063D" w14:textId="30D411ED" w:rsidR="003D0417" w:rsidRPr="00D35E81" w:rsidRDefault="003D0417" w:rsidP="003D0417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>
        <w:rPr>
          <w:rFonts w:cstheme="minorHAnsi"/>
          <w:bCs/>
          <w:color w:val="0070C0"/>
          <w:sz w:val="24"/>
          <w:szCs w:val="24"/>
        </w:rPr>
        <w:t xml:space="preserve">10 </w:t>
      </w:r>
      <w:r>
        <w:rPr>
          <w:rFonts w:cstheme="minorHAnsi"/>
          <w:bCs/>
          <w:color w:val="0070C0"/>
          <w:sz w:val="24"/>
          <w:szCs w:val="24"/>
        </w:rPr>
        <w:t>Records */</w:t>
      </w:r>
    </w:p>
    <w:p w14:paraId="52A49DB2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lastRenderedPageBreak/>
        <w:t>CREATE VIEW v2Team10 AS</w:t>
      </w:r>
    </w:p>
    <w:p w14:paraId="104286AA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SELECT </w:t>
      </w:r>
    </w:p>
    <w:p w14:paraId="6334E8CB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</w:t>
      </w:r>
      <w:proofErr w:type="gramStart"/>
      <w:r w:rsidRPr="00D35E81">
        <w:rPr>
          <w:rFonts w:cstheme="minorHAnsi"/>
          <w:sz w:val="24"/>
          <w:szCs w:val="24"/>
        </w:rPr>
        <w:t>E.EMPLOYEENAME</w:t>
      </w:r>
      <w:proofErr w:type="gramEnd"/>
      <w:r w:rsidRPr="00D35E81">
        <w:rPr>
          <w:rFonts w:cstheme="minorHAnsi"/>
          <w:sz w:val="24"/>
          <w:szCs w:val="24"/>
        </w:rPr>
        <w:t xml:space="preserve"> AS "Employee Name",</w:t>
      </w:r>
    </w:p>
    <w:p w14:paraId="7FD3A70F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V.VINEYARDNAME AS "Vineyard"</w:t>
      </w:r>
    </w:p>
    <w:p w14:paraId="75BCD931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>FROM EMPLOYEE E</w:t>
      </w:r>
    </w:p>
    <w:p w14:paraId="68E51878" w14:textId="77777777" w:rsid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JOIN VINEYARD V ON </w:t>
      </w:r>
      <w:proofErr w:type="gramStart"/>
      <w:r w:rsidRPr="00D35E81">
        <w:rPr>
          <w:rFonts w:cstheme="minorHAnsi"/>
          <w:sz w:val="24"/>
          <w:szCs w:val="24"/>
        </w:rPr>
        <w:t>E.EMPLOYEEID</w:t>
      </w:r>
      <w:proofErr w:type="gramEnd"/>
      <w:r w:rsidRPr="00D35E81">
        <w:rPr>
          <w:rFonts w:cstheme="minorHAnsi"/>
          <w:sz w:val="24"/>
          <w:szCs w:val="24"/>
        </w:rPr>
        <w:t xml:space="preserve"> = V.MANAGERID;</w:t>
      </w:r>
    </w:p>
    <w:p w14:paraId="559628DF" w14:textId="77777777" w:rsidR="0073594C" w:rsidRDefault="0073594C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5C43DF60" w14:textId="77777777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32DD531F" w14:textId="4B5BD03D" w:rsid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7C546AD3" w14:textId="77777777" w:rsidR="003D0417" w:rsidRDefault="003D0417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CD1B25A" w14:textId="03B3E304" w:rsidR="003D0417" w:rsidRPr="0073594C" w:rsidRDefault="003D0417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18CC66" wp14:editId="7D662484">
            <wp:extent cx="2884575" cy="2334638"/>
            <wp:effectExtent l="0" t="0" r="0" b="2540"/>
            <wp:docPr id="310482963" name="Picture 2" descr="A table with nam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82963" name="Picture 2" descr="A table with names and number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468" cy="234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2E8A5" w14:textId="77777777" w:rsidR="0073594C" w:rsidRPr="00D35E81" w:rsidRDefault="0073594C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1CD0E536" w14:textId="77777777" w:rsidR="004D6BB3" w:rsidRDefault="004D6BB3" w:rsidP="00D35E81">
      <w:pPr>
        <w:spacing w:after="120"/>
        <w:ind w:left="360"/>
        <w:rPr>
          <w:rFonts w:cstheme="minorHAnsi"/>
          <w:b/>
          <w:bCs/>
          <w:sz w:val="24"/>
          <w:szCs w:val="24"/>
          <w:highlight w:val="yellow"/>
        </w:rPr>
      </w:pPr>
    </w:p>
    <w:p w14:paraId="3551FF49" w14:textId="710D8E08" w:rsidR="003D0417" w:rsidRDefault="003D0417" w:rsidP="003D0417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>
        <w:rPr>
          <w:rFonts w:cstheme="minorHAnsi"/>
          <w:bCs/>
          <w:color w:val="0070C0"/>
          <w:sz w:val="24"/>
          <w:szCs w:val="24"/>
        </w:rPr>
        <w:t>3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25BB577B" w14:textId="0C137280" w:rsidR="003D0417" w:rsidRPr="00D35E81" w:rsidRDefault="003D0417" w:rsidP="003D0417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>
        <w:rPr>
          <w:rFonts w:cstheme="minorHAnsi"/>
          <w:bCs/>
          <w:color w:val="0070C0"/>
          <w:sz w:val="24"/>
          <w:szCs w:val="24"/>
        </w:rPr>
        <w:t>3</w:t>
      </w:r>
      <w:r>
        <w:rPr>
          <w:rFonts w:cstheme="minorHAnsi"/>
          <w:bCs/>
          <w:color w:val="0070C0"/>
          <w:sz w:val="24"/>
          <w:szCs w:val="24"/>
        </w:rPr>
        <w:t xml:space="preserve"> Records */</w:t>
      </w:r>
    </w:p>
    <w:p w14:paraId="6199E545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CREATE VIEW v3Team10 AS</w:t>
      </w:r>
    </w:p>
    <w:p w14:paraId="67FD808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SELECT </w:t>
      </w:r>
    </w:p>
    <w:p w14:paraId="03397E10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.BOTTLEID</w:t>
      </w:r>
      <w:proofErr w:type="gramEnd"/>
      <w:r w:rsidRPr="004D6BB3">
        <w:rPr>
          <w:rFonts w:cstheme="minorHAnsi"/>
          <w:sz w:val="24"/>
          <w:szCs w:val="24"/>
        </w:rPr>
        <w:t xml:space="preserve"> AS </w:t>
      </w:r>
      <w:proofErr w:type="spellStart"/>
      <w:r w:rsidRPr="004D6BB3">
        <w:rPr>
          <w:rFonts w:cstheme="minorHAnsi"/>
          <w:sz w:val="24"/>
          <w:szCs w:val="24"/>
        </w:rPr>
        <w:t>Bottle_ID</w:t>
      </w:r>
      <w:proofErr w:type="spellEnd"/>
      <w:r w:rsidRPr="004D6BB3">
        <w:rPr>
          <w:rFonts w:cstheme="minorHAnsi"/>
          <w:sz w:val="24"/>
          <w:szCs w:val="24"/>
        </w:rPr>
        <w:t>,</w:t>
      </w:r>
    </w:p>
    <w:p w14:paraId="4FA5E150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.BOTTLESHAPE</w:t>
      </w:r>
      <w:proofErr w:type="gramEnd"/>
      <w:r w:rsidRPr="004D6BB3">
        <w:rPr>
          <w:rFonts w:cstheme="minorHAnsi"/>
          <w:sz w:val="24"/>
          <w:szCs w:val="24"/>
        </w:rPr>
        <w:t xml:space="preserve"> AS </w:t>
      </w:r>
      <w:proofErr w:type="spellStart"/>
      <w:r w:rsidRPr="004D6BB3">
        <w:rPr>
          <w:rFonts w:cstheme="minorHAnsi"/>
          <w:sz w:val="24"/>
          <w:szCs w:val="24"/>
        </w:rPr>
        <w:t>Bottle_Shape</w:t>
      </w:r>
      <w:proofErr w:type="spellEnd"/>
      <w:r w:rsidRPr="004D6BB3">
        <w:rPr>
          <w:rFonts w:cstheme="minorHAnsi"/>
          <w:sz w:val="24"/>
          <w:szCs w:val="24"/>
        </w:rPr>
        <w:t>,</w:t>
      </w:r>
    </w:p>
    <w:p w14:paraId="29C18811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.BOTTLECOLOR</w:t>
      </w:r>
      <w:proofErr w:type="gramEnd"/>
      <w:r w:rsidRPr="004D6BB3">
        <w:rPr>
          <w:rFonts w:cstheme="minorHAnsi"/>
          <w:sz w:val="24"/>
          <w:szCs w:val="24"/>
        </w:rPr>
        <w:t xml:space="preserve"> AS </w:t>
      </w:r>
      <w:proofErr w:type="spellStart"/>
      <w:r w:rsidRPr="004D6BB3">
        <w:rPr>
          <w:rFonts w:cstheme="minorHAnsi"/>
          <w:sz w:val="24"/>
          <w:szCs w:val="24"/>
        </w:rPr>
        <w:t>Bottle_Color</w:t>
      </w:r>
      <w:proofErr w:type="spellEnd"/>
      <w:r w:rsidRPr="004D6BB3">
        <w:rPr>
          <w:rFonts w:cstheme="minorHAnsi"/>
          <w:sz w:val="24"/>
          <w:szCs w:val="24"/>
        </w:rPr>
        <w:t>,</w:t>
      </w:r>
    </w:p>
    <w:p w14:paraId="008DC208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S.QUANTITY</w:t>
      </w:r>
      <w:proofErr w:type="gramEnd"/>
      <w:r w:rsidRPr="004D6BB3">
        <w:rPr>
          <w:rFonts w:cstheme="minorHAnsi"/>
          <w:sz w:val="24"/>
          <w:szCs w:val="24"/>
        </w:rPr>
        <w:t xml:space="preserve">_RECEIVED AS </w:t>
      </w:r>
      <w:proofErr w:type="spellStart"/>
      <w:r w:rsidRPr="004D6BB3">
        <w:rPr>
          <w:rFonts w:cstheme="minorHAnsi"/>
          <w:sz w:val="24"/>
          <w:szCs w:val="24"/>
        </w:rPr>
        <w:t>Quantity_Received</w:t>
      </w:r>
      <w:proofErr w:type="spellEnd"/>
      <w:r w:rsidRPr="004D6BB3">
        <w:rPr>
          <w:rFonts w:cstheme="minorHAnsi"/>
          <w:sz w:val="24"/>
          <w:szCs w:val="24"/>
        </w:rPr>
        <w:t>,</w:t>
      </w:r>
    </w:p>
    <w:p w14:paraId="595955D1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S.ORDER</w:t>
      </w:r>
      <w:proofErr w:type="gramEnd"/>
      <w:r w:rsidRPr="004D6BB3">
        <w:rPr>
          <w:rFonts w:cstheme="minorHAnsi"/>
          <w:sz w:val="24"/>
          <w:szCs w:val="24"/>
        </w:rPr>
        <w:t xml:space="preserve">_COST AS </w:t>
      </w:r>
      <w:proofErr w:type="spellStart"/>
      <w:r w:rsidRPr="004D6BB3">
        <w:rPr>
          <w:rFonts w:cstheme="minorHAnsi"/>
          <w:sz w:val="24"/>
          <w:szCs w:val="24"/>
        </w:rPr>
        <w:t>Order_Cost</w:t>
      </w:r>
      <w:proofErr w:type="spellEnd"/>
      <w:r w:rsidRPr="004D6BB3">
        <w:rPr>
          <w:rFonts w:cstheme="minorHAnsi"/>
          <w:sz w:val="24"/>
          <w:szCs w:val="24"/>
        </w:rPr>
        <w:t>,</w:t>
      </w:r>
    </w:p>
    <w:p w14:paraId="533E1382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VB.VENDORID</w:t>
      </w:r>
      <w:proofErr w:type="gramEnd"/>
      <w:r w:rsidRPr="004D6BB3">
        <w:rPr>
          <w:rFonts w:cstheme="minorHAnsi"/>
          <w:sz w:val="24"/>
          <w:szCs w:val="24"/>
        </w:rPr>
        <w:t xml:space="preserve"> AS </w:t>
      </w:r>
      <w:proofErr w:type="spellStart"/>
      <w:r w:rsidRPr="004D6BB3">
        <w:rPr>
          <w:rFonts w:cstheme="minorHAnsi"/>
          <w:sz w:val="24"/>
          <w:szCs w:val="24"/>
        </w:rPr>
        <w:t>Vendor_ID</w:t>
      </w:r>
      <w:proofErr w:type="spellEnd"/>
      <w:r w:rsidRPr="004D6BB3">
        <w:rPr>
          <w:rFonts w:cstheme="minorHAnsi"/>
          <w:sz w:val="24"/>
          <w:szCs w:val="24"/>
        </w:rPr>
        <w:t>,</w:t>
      </w:r>
    </w:p>
    <w:p w14:paraId="0F7F4CB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lastRenderedPageBreak/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GV.VENDORNAME</w:t>
      </w:r>
      <w:proofErr w:type="gramEnd"/>
      <w:r w:rsidRPr="004D6BB3">
        <w:rPr>
          <w:rFonts w:cstheme="minorHAnsi"/>
          <w:sz w:val="24"/>
          <w:szCs w:val="24"/>
        </w:rPr>
        <w:t xml:space="preserve"> AS </w:t>
      </w:r>
      <w:proofErr w:type="spellStart"/>
      <w:r w:rsidRPr="004D6BB3">
        <w:rPr>
          <w:rFonts w:cstheme="minorHAnsi"/>
          <w:sz w:val="24"/>
          <w:szCs w:val="24"/>
        </w:rPr>
        <w:t>Vendor_Name</w:t>
      </w:r>
      <w:proofErr w:type="spellEnd"/>
    </w:p>
    <w:p w14:paraId="21AE4D2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FROM </w:t>
      </w:r>
    </w:p>
    <w:p w14:paraId="36D216F3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BOTTLE B</w:t>
      </w:r>
    </w:p>
    <w:p w14:paraId="34C73CF3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JOIN </w:t>
      </w:r>
    </w:p>
    <w:p w14:paraId="5A79F37E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VENDOR_BOTTLE VB ON </w:t>
      </w:r>
      <w:proofErr w:type="gramStart"/>
      <w:r w:rsidRPr="004D6BB3">
        <w:rPr>
          <w:rFonts w:cstheme="minorHAnsi"/>
          <w:sz w:val="24"/>
          <w:szCs w:val="24"/>
        </w:rPr>
        <w:t>B.BOTTLEID</w:t>
      </w:r>
      <w:proofErr w:type="gramEnd"/>
      <w:r w:rsidRPr="004D6BB3">
        <w:rPr>
          <w:rFonts w:cstheme="minorHAnsi"/>
          <w:sz w:val="24"/>
          <w:szCs w:val="24"/>
        </w:rPr>
        <w:t xml:space="preserve"> = VB.BOTTLEID</w:t>
      </w:r>
    </w:p>
    <w:p w14:paraId="137F11FA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JOIN </w:t>
      </w:r>
    </w:p>
    <w:p w14:paraId="0CE15833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BOTTLE_LINE BL ON </w:t>
      </w:r>
      <w:proofErr w:type="gramStart"/>
      <w:r w:rsidRPr="004D6BB3">
        <w:rPr>
          <w:rFonts w:cstheme="minorHAnsi"/>
          <w:sz w:val="24"/>
          <w:szCs w:val="24"/>
        </w:rPr>
        <w:t>B.BOTTLEID</w:t>
      </w:r>
      <w:proofErr w:type="gramEnd"/>
      <w:r w:rsidRPr="004D6BB3">
        <w:rPr>
          <w:rFonts w:cstheme="minorHAnsi"/>
          <w:sz w:val="24"/>
          <w:szCs w:val="24"/>
        </w:rPr>
        <w:t xml:space="preserve"> = BL.BOTTLEID</w:t>
      </w:r>
    </w:p>
    <w:p w14:paraId="3C014EBB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JOIN </w:t>
      </w:r>
    </w:p>
    <w:p w14:paraId="19362A3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BOTTLE_SHIPMENT BS ON </w:t>
      </w:r>
      <w:proofErr w:type="gramStart"/>
      <w:r w:rsidRPr="004D6BB3">
        <w:rPr>
          <w:rFonts w:cstheme="minorHAnsi"/>
          <w:sz w:val="24"/>
          <w:szCs w:val="24"/>
        </w:rPr>
        <w:t>BL.BOTTLEORDERID</w:t>
      </w:r>
      <w:proofErr w:type="gramEnd"/>
      <w:r w:rsidRPr="004D6BB3">
        <w:rPr>
          <w:rFonts w:cstheme="minorHAnsi"/>
          <w:sz w:val="24"/>
          <w:szCs w:val="24"/>
        </w:rPr>
        <w:t xml:space="preserve"> = BS.BOTTLEORDERID</w:t>
      </w:r>
    </w:p>
    <w:p w14:paraId="4DFF128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JOIN</w:t>
      </w:r>
    </w:p>
    <w:p w14:paraId="4D76402C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GLASS_VENDOR GV ON </w:t>
      </w:r>
      <w:proofErr w:type="gramStart"/>
      <w:r w:rsidRPr="004D6BB3">
        <w:rPr>
          <w:rFonts w:cstheme="minorHAnsi"/>
          <w:sz w:val="24"/>
          <w:szCs w:val="24"/>
        </w:rPr>
        <w:t>VB.VENDORID</w:t>
      </w:r>
      <w:proofErr w:type="gramEnd"/>
      <w:r w:rsidRPr="004D6BB3">
        <w:rPr>
          <w:rFonts w:cstheme="minorHAnsi"/>
          <w:sz w:val="24"/>
          <w:szCs w:val="24"/>
        </w:rPr>
        <w:t xml:space="preserve"> = GV.VENDORID</w:t>
      </w:r>
    </w:p>
    <w:p w14:paraId="4C88B93E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proofErr w:type="gramStart"/>
      <w:r w:rsidRPr="004D6BB3">
        <w:rPr>
          <w:rFonts w:cstheme="minorHAnsi"/>
          <w:sz w:val="24"/>
          <w:szCs w:val="24"/>
        </w:rPr>
        <w:t>WHERE</w:t>
      </w:r>
      <w:proofErr w:type="gramEnd"/>
      <w:r w:rsidRPr="004D6BB3">
        <w:rPr>
          <w:rFonts w:cstheme="minorHAnsi"/>
          <w:sz w:val="24"/>
          <w:szCs w:val="24"/>
        </w:rPr>
        <w:t xml:space="preserve"> </w:t>
      </w:r>
    </w:p>
    <w:p w14:paraId="34375086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S.QUANTITY</w:t>
      </w:r>
      <w:proofErr w:type="gramEnd"/>
      <w:r w:rsidRPr="004D6BB3">
        <w:rPr>
          <w:rFonts w:cstheme="minorHAnsi"/>
          <w:sz w:val="24"/>
          <w:szCs w:val="24"/>
        </w:rPr>
        <w:t xml:space="preserve">_RECEIVED &gt; 250 AND </w:t>
      </w:r>
    </w:p>
    <w:p w14:paraId="67FC6A1F" w14:textId="4918E5B8" w:rsidR="00D35E81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B.BOTTLEPRICE</w:t>
      </w:r>
      <w:proofErr w:type="gramEnd"/>
      <w:r w:rsidRPr="004D6BB3">
        <w:rPr>
          <w:rFonts w:cstheme="minorHAnsi"/>
          <w:sz w:val="24"/>
          <w:szCs w:val="24"/>
        </w:rPr>
        <w:t xml:space="preserve"> &gt; 0.62;</w:t>
      </w:r>
    </w:p>
    <w:p w14:paraId="737CE975" w14:textId="77777777" w:rsidR="0073594C" w:rsidRDefault="0073594C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3D9F2271" w14:textId="77777777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1CF91927" w14:textId="008D801C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3995A9C8" w14:textId="77777777" w:rsidR="0073594C" w:rsidRDefault="0073594C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19901996" w14:textId="13C0CDBA" w:rsidR="003D0417" w:rsidRDefault="003D0417" w:rsidP="004D6BB3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6A1255F" wp14:editId="2AF98F96">
            <wp:extent cx="6483390" cy="836578"/>
            <wp:effectExtent l="0" t="0" r="0" b="1905"/>
            <wp:docPr id="56598813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988138" name="Picture 56598813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9637" cy="848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CAA7E" w14:textId="77777777" w:rsidR="004D6BB3" w:rsidRPr="00D35E81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5D3FD526" w14:textId="7F0BDC4C" w:rsidR="003D0417" w:rsidRDefault="003D0417" w:rsidP="003D0417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>
        <w:rPr>
          <w:rFonts w:cstheme="minorHAnsi"/>
          <w:bCs/>
          <w:color w:val="0070C0"/>
          <w:sz w:val="24"/>
          <w:szCs w:val="24"/>
        </w:rPr>
        <w:t>4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74E0EC0B" w14:textId="279D6845" w:rsidR="003D0417" w:rsidRPr="00D35E81" w:rsidRDefault="003D0417" w:rsidP="003D0417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>
        <w:rPr>
          <w:rFonts w:cstheme="minorHAnsi"/>
          <w:bCs/>
          <w:color w:val="0070C0"/>
          <w:sz w:val="24"/>
          <w:szCs w:val="24"/>
        </w:rPr>
        <w:t>71</w:t>
      </w:r>
      <w:r>
        <w:rPr>
          <w:rFonts w:cstheme="minorHAnsi"/>
          <w:bCs/>
          <w:color w:val="0070C0"/>
          <w:sz w:val="24"/>
          <w:szCs w:val="24"/>
        </w:rPr>
        <w:t xml:space="preserve"> Records */</w:t>
      </w:r>
    </w:p>
    <w:p w14:paraId="0852938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CREATE VIEW v4Team10 AS</w:t>
      </w:r>
    </w:p>
    <w:p w14:paraId="62F3491C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SELECT</w:t>
      </w:r>
    </w:p>
    <w:p w14:paraId="2A489C8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P.PRODUCTID</w:t>
      </w:r>
      <w:proofErr w:type="gramEnd"/>
      <w:r w:rsidRPr="004D6BB3">
        <w:rPr>
          <w:rFonts w:cstheme="minorHAnsi"/>
          <w:sz w:val="24"/>
          <w:szCs w:val="24"/>
        </w:rPr>
        <w:t xml:space="preserve"> AS "Product ID",</w:t>
      </w:r>
    </w:p>
    <w:p w14:paraId="3EAA9DD9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P.WINE</w:t>
      </w:r>
      <w:proofErr w:type="gramEnd"/>
      <w:r w:rsidRPr="004D6BB3">
        <w:rPr>
          <w:rFonts w:cstheme="minorHAnsi"/>
          <w:sz w:val="24"/>
          <w:szCs w:val="24"/>
        </w:rPr>
        <w:t xml:space="preserve"> AS "Wine",</w:t>
      </w:r>
    </w:p>
    <w:p w14:paraId="3276526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O.ORDERID</w:t>
      </w:r>
      <w:proofErr w:type="gramEnd"/>
      <w:r w:rsidRPr="004D6BB3">
        <w:rPr>
          <w:rFonts w:cstheme="minorHAnsi"/>
          <w:sz w:val="24"/>
          <w:szCs w:val="24"/>
        </w:rPr>
        <w:t xml:space="preserve"> AS "Order ID",</w:t>
      </w:r>
    </w:p>
    <w:p w14:paraId="0043A7E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O.QUANTITY</w:t>
      </w:r>
      <w:proofErr w:type="gramEnd"/>
      <w:r w:rsidRPr="004D6BB3">
        <w:rPr>
          <w:rFonts w:cstheme="minorHAnsi"/>
          <w:sz w:val="24"/>
          <w:szCs w:val="24"/>
        </w:rPr>
        <w:t xml:space="preserve"> AS "Order Quantity",</w:t>
      </w:r>
    </w:p>
    <w:p w14:paraId="3E8C75F9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lastRenderedPageBreak/>
        <w:t xml:space="preserve">    </w:t>
      </w:r>
      <w:proofErr w:type="gramStart"/>
      <w:r w:rsidRPr="004D6BB3">
        <w:rPr>
          <w:rFonts w:cstheme="minorHAnsi"/>
          <w:sz w:val="24"/>
          <w:szCs w:val="24"/>
        </w:rPr>
        <w:t>O.STATUS</w:t>
      </w:r>
      <w:proofErr w:type="gramEnd"/>
      <w:r w:rsidRPr="004D6BB3">
        <w:rPr>
          <w:rFonts w:cstheme="minorHAnsi"/>
          <w:sz w:val="24"/>
          <w:szCs w:val="24"/>
        </w:rPr>
        <w:t xml:space="preserve"> AS "Order Status"</w:t>
      </w:r>
    </w:p>
    <w:p w14:paraId="2D96A860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FROM PRODUCT P</w:t>
      </w:r>
    </w:p>
    <w:p w14:paraId="1A0324E2" w14:textId="07C647B7" w:rsidR="00D35E81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FULL OUTER JOIN PRODUCTORDER O ON </w:t>
      </w:r>
      <w:proofErr w:type="gramStart"/>
      <w:r w:rsidRPr="004D6BB3">
        <w:rPr>
          <w:rFonts w:cstheme="minorHAnsi"/>
          <w:sz w:val="24"/>
          <w:szCs w:val="24"/>
        </w:rPr>
        <w:t>P.PRODUCTID</w:t>
      </w:r>
      <w:proofErr w:type="gramEnd"/>
      <w:r w:rsidRPr="004D6BB3">
        <w:rPr>
          <w:rFonts w:cstheme="minorHAnsi"/>
          <w:sz w:val="24"/>
          <w:szCs w:val="24"/>
        </w:rPr>
        <w:t xml:space="preserve"> = O.PRODUCTID;</w:t>
      </w:r>
    </w:p>
    <w:p w14:paraId="0A2F105C" w14:textId="77777777" w:rsid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1ED0F0" w14:textId="5E414CE0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59424441" w14:textId="5E668D74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5E6D3F36" w14:textId="77777777" w:rsidR="0073594C" w:rsidRDefault="0073594C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6B17F501" w14:textId="6AEFED92" w:rsidR="003D0417" w:rsidRDefault="003D0417" w:rsidP="004D6BB3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179DC6C" wp14:editId="0B09E1BF">
            <wp:extent cx="3681504" cy="4319081"/>
            <wp:effectExtent l="0" t="0" r="1905" b="0"/>
            <wp:docPr id="1564295018" name="Picture 6" descr="A table of wine 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295018" name="Picture 6" descr="A table of wine lis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735" cy="435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5DECE" w14:textId="17B4043F" w:rsidR="003D0417" w:rsidRDefault="003D0417" w:rsidP="004D6BB3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01391EB" wp14:editId="39D1C494">
            <wp:extent cx="3678295" cy="4105073"/>
            <wp:effectExtent l="0" t="0" r="5080" b="0"/>
            <wp:docPr id="855875177" name="Picture 7" descr="A table of wine 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875177" name="Picture 7" descr="A table of wine lis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028" cy="4141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5272F" w14:textId="77777777" w:rsid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5CB5ED37" w14:textId="54E77880" w:rsidR="003D0417" w:rsidRDefault="003D0417" w:rsidP="003D0417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>
        <w:rPr>
          <w:rFonts w:cstheme="minorHAnsi"/>
          <w:bCs/>
          <w:color w:val="0070C0"/>
          <w:sz w:val="24"/>
          <w:szCs w:val="24"/>
        </w:rPr>
        <w:t>5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4A5A4221" w14:textId="6190F31D" w:rsidR="003D0417" w:rsidRPr="00D35E81" w:rsidRDefault="003D0417" w:rsidP="003D0417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>
        <w:rPr>
          <w:rFonts w:cstheme="minorHAnsi"/>
          <w:bCs/>
          <w:color w:val="0070C0"/>
          <w:sz w:val="24"/>
          <w:szCs w:val="24"/>
        </w:rPr>
        <w:t>16</w:t>
      </w:r>
      <w:r>
        <w:rPr>
          <w:rFonts w:cstheme="minorHAnsi"/>
          <w:bCs/>
          <w:color w:val="0070C0"/>
          <w:sz w:val="24"/>
          <w:szCs w:val="24"/>
        </w:rPr>
        <w:t xml:space="preserve"> Records */</w:t>
      </w:r>
    </w:p>
    <w:p w14:paraId="07C734B2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>CREATE VIEW v5Team10 AS</w:t>
      </w:r>
    </w:p>
    <w:p w14:paraId="003D3C0D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SELECT </w:t>
      </w:r>
    </w:p>
    <w:p w14:paraId="483578B8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</w:t>
      </w:r>
      <w:proofErr w:type="gramStart"/>
      <w:r w:rsidRPr="00D35E81">
        <w:rPr>
          <w:rFonts w:cstheme="minorHAnsi"/>
          <w:sz w:val="24"/>
          <w:szCs w:val="24"/>
        </w:rPr>
        <w:t>PO.CUSTOMER</w:t>
      </w:r>
      <w:proofErr w:type="gramEnd"/>
      <w:r w:rsidRPr="00D35E81">
        <w:rPr>
          <w:rFonts w:cstheme="minorHAnsi"/>
          <w:sz w:val="24"/>
          <w:szCs w:val="24"/>
        </w:rPr>
        <w:t xml:space="preserve"> AS "Customer",</w:t>
      </w:r>
    </w:p>
    <w:p w14:paraId="4664F4F3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    COUNT(</w:t>
      </w:r>
      <w:proofErr w:type="gramStart"/>
      <w:r w:rsidRPr="00D35E81">
        <w:rPr>
          <w:rFonts w:cstheme="minorHAnsi"/>
          <w:sz w:val="24"/>
          <w:szCs w:val="24"/>
        </w:rPr>
        <w:t>PO.ORDERID</w:t>
      </w:r>
      <w:proofErr w:type="gramEnd"/>
      <w:r w:rsidRPr="00D35E81">
        <w:rPr>
          <w:rFonts w:cstheme="minorHAnsi"/>
          <w:sz w:val="24"/>
          <w:szCs w:val="24"/>
        </w:rPr>
        <w:t>) AS "Total Orders"</w:t>
      </w:r>
    </w:p>
    <w:p w14:paraId="2A15E8CB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>FROM PRODUCTORDER PO</w:t>
      </w:r>
    </w:p>
    <w:p w14:paraId="25907769" w14:textId="77777777" w:rsidR="00D35E81" w:rsidRP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WHERE </w:t>
      </w:r>
      <w:proofErr w:type="gramStart"/>
      <w:r w:rsidRPr="00D35E81">
        <w:rPr>
          <w:rFonts w:cstheme="minorHAnsi"/>
          <w:sz w:val="24"/>
          <w:szCs w:val="24"/>
        </w:rPr>
        <w:t>PO.STATUS</w:t>
      </w:r>
      <w:proofErr w:type="gramEnd"/>
      <w:r w:rsidRPr="00D35E81">
        <w:rPr>
          <w:rFonts w:cstheme="minorHAnsi"/>
          <w:sz w:val="24"/>
          <w:szCs w:val="24"/>
        </w:rPr>
        <w:t xml:space="preserve"> = 'Shipped'</w:t>
      </w:r>
    </w:p>
    <w:p w14:paraId="3241AB72" w14:textId="77777777" w:rsidR="00D35E81" w:rsidRDefault="00D35E81" w:rsidP="00D35E81">
      <w:pPr>
        <w:spacing w:after="120"/>
        <w:ind w:left="360"/>
        <w:rPr>
          <w:rFonts w:cstheme="minorHAnsi"/>
          <w:sz w:val="24"/>
          <w:szCs w:val="24"/>
        </w:rPr>
      </w:pPr>
      <w:r w:rsidRPr="00D35E81">
        <w:rPr>
          <w:rFonts w:cstheme="minorHAnsi"/>
          <w:sz w:val="24"/>
          <w:szCs w:val="24"/>
        </w:rPr>
        <w:t xml:space="preserve">GROUP BY </w:t>
      </w:r>
      <w:proofErr w:type="gramStart"/>
      <w:r w:rsidRPr="00D35E81">
        <w:rPr>
          <w:rFonts w:cstheme="minorHAnsi"/>
          <w:sz w:val="24"/>
          <w:szCs w:val="24"/>
        </w:rPr>
        <w:t>PO.CUSTOMER</w:t>
      </w:r>
      <w:proofErr w:type="gramEnd"/>
      <w:r w:rsidRPr="00D35E81">
        <w:rPr>
          <w:rFonts w:cstheme="minorHAnsi"/>
          <w:sz w:val="24"/>
          <w:szCs w:val="24"/>
        </w:rPr>
        <w:t>;</w:t>
      </w:r>
    </w:p>
    <w:p w14:paraId="0A9CED3B" w14:textId="77777777" w:rsidR="0073594C" w:rsidRDefault="0073594C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4B767701" w14:textId="77777777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1AC04013" w14:textId="72254F98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282C6DA1" w14:textId="77777777" w:rsidR="0073594C" w:rsidRPr="00D35E81" w:rsidRDefault="0073594C" w:rsidP="00D35E81">
      <w:pPr>
        <w:spacing w:after="120"/>
        <w:ind w:left="360"/>
        <w:rPr>
          <w:rFonts w:cstheme="minorHAnsi"/>
          <w:sz w:val="24"/>
          <w:szCs w:val="24"/>
        </w:rPr>
      </w:pPr>
    </w:p>
    <w:p w14:paraId="1C5B0603" w14:textId="0E8C05DF" w:rsidR="00D35E81" w:rsidRDefault="003D0417" w:rsidP="00D35E81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2CCA03DF" wp14:editId="5D033CE7">
            <wp:extent cx="3268493" cy="3826256"/>
            <wp:effectExtent l="0" t="0" r="0" b="0"/>
            <wp:docPr id="53124835" name="Picture 3" descr="A table with a list of nam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24835" name="Picture 3" descr="A table with a list of names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0341" cy="384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E2576" w14:textId="77777777" w:rsidR="003D0417" w:rsidRDefault="003D0417" w:rsidP="004D6BB3">
      <w:pPr>
        <w:spacing w:after="120"/>
        <w:ind w:left="360"/>
        <w:rPr>
          <w:rFonts w:cstheme="minorHAnsi"/>
          <w:b/>
          <w:bCs/>
          <w:sz w:val="24"/>
          <w:szCs w:val="24"/>
        </w:rPr>
      </w:pPr>
    </w:p>
    <w:p w14:paraId="65357130" w14:textId="40D30E27" w:rsidR="003D0417" w:rsidRDefault="003D0417" w:rsidP="003D0417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>
        <w:rPr>
          <w:rFonts w:cstheme="minorHAnsi"/>
          <w:bCs/>
          <w:color w:val="0070C0"/>
          <w:sz w:val="24"/>
          <w:szCs w:val="24"/>
        </w:rPr>
        <w:t>6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4345030C" w14:textId="5664F6C4" w:rsidR="003D0417" w:rsidRPr="003D0417" w:rsidRDefault="003D0417" w:rsidP="003D0417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>
        <w:rPr>
          <w:rFonts w:cstheme="minorHAnsi"/>
          <w:bCs/>
          <w:color w:val="0070C0"/>
          <w:sz w:val="24"/>
          <w:szCs w:val="24"/>
        </w:rPr>
        <w:t>50</w:t>
      </w:r>
      <w:r>
        <w:rPr>
          <w:rFonts w:cstheme="minorHAnsi"/>
          <w:bCs/>
          <w:color w:val="0070C0"/>
          <w:sz w:val="24"/>
          <w:szCs w:val="24"/>
        </w:rPr>
        <w:t xml:space="preserve"> Records */</w:t>
      </w:r>
    </w:p>
    <w:p w14:paraId="59646972" w14:textId="5B9020BE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CREATE VIEW v6Team10 AS</w:t>
      </w:r>
    </w:p>
    <w:p w14:paraId="7C2E2F4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SELECT DISTINCT</w:t>
      </w:r>
    </w:p>
    <w:p w14:paraId="12D9849A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4D6BB3">
        <w:rPr>
          <w:rFonts w:cstheme="minorHAnsi"/>
          <w:sz w:val="24"/>
          <w:szCs w:val="24"/>
        </w:rPr>
        <w:t>P.Wine</w:t>
      </w:r>
      <w:proofErr w:type="spellEnd"/>
      <w:proofErr w:type="gramEnd"/>
      <w:r w:rsidRPr="004D6BB3">
        <w:rPr>
          <w:rFonts w:cstheme="minorHAnsi"/>
          <w:sz w:val="24"/>
          <w:szCs w:val="24"/>
        </w:rPr>
        <w:t xml:space="preserve"> AS "Wine Name",</w:t>
      </w:r>
    </w:p>
    <w:p w14:paraId="3DC0C38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4D6BB3">
        <w:rPr>
          <w:rFonts w:cstheme="minorHAnsi"/>
          <w:sz w:val="24"/>
          <w:szCs w:val="24"/>
        </w:rPr>
        <w:t>B.BottleColor</w:t>
      </w:r>
      <w:proofErr w:type="spellEnd"/>
      <w:proofErr w:type="gramEnd"/>
      <w:r w:rsidRPr="004D6BB3">
        <w:rPr>
          <w:rFonts w:cstheme="minorHAnsi"/>
          <w:sz w:val="24"/>
          <w:szCs w:val="24"/>
        </w:rPr>
        <w:t xml:space="preserve"> AS "Bottle Color"</w:t>
      </w:r>
    </w:p>
    <w:p w14:paraId="271961F1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FROM </w:t>
      </w:r>
    </w:p>
    <w:p w14:paraId="13CF1CDE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PRODUCT P</w:t>
      </w:r>
    </w:p>
    <w:p w14:paraId="0B931A9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JOIN </w:t>
      </w:r>
    </w:p>
    <w:p w14:paraId="05EFFBD2" w14:textId="2570A1B9" w:rsidR="00D35E81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BOTTLE B ON </w:t>
      </w:r>
      <w:proofErr w:type="spellStart"/>
      <w:proofErr w:type="gramStart"/>
      <w:r w:rsidRPr="004D6BB3">
        <w:rPr>
          <w:rFonts w:cstheme="minorHAnsi"/>
          <w:sz w:val="24"/>
          <w:szCs w:val="24"/>
        </w:rPr>
        <w:t>P.BottleSize</w:t>
      </w:r>
      <w:proofErr w:type="spellEnd"/>
      <w:proofErr w:type="gramEnd"/>
      <w:r w:rsidRPr="004D6BB3">
        <w:rPr>
          <w:rFonts w:cstheme="minorHAnsi"/>
          <w:sz w:val="24"/>
          <w:szCs w:val="24"/>
        </w:rPr>
        <w:t xml:space="preserve"> = </w:t>
      </w:r>
      <w:proofErr w:type="spellStart"/>
      <w:r w:rsidRPr="004D6BB3">
        <w:rPr>
          <w:rFonts w:cstheme="minorHAnsi"/>
          <w:sz w:val="24"/>
          <w:szCs w:val="24"/>
        </w:rPr>
        <w:t>B.BottleSize</w:t>
      </w:r>
      <w:proofErr w:type="spellEnd"/>
      <w:r w:rsidRPr="004D6BB3">
        <w:rPr>
          <w:rFonts w:cstheme="minorHAnsi"/>
          <w:sz w:val="24"/>
          <w:szCs w:val="24"/>
        </w:rPr>
        <w:t>;</w:t>
      </w:r>
    </w:p>
    <w:p w14:paraId="535D8D08" w14:textId="77777777" w:rsidR="0073594C" w:rsidRDefault="0073594C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0F0EBDE7" w14:textId="77777777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43980AA7" w14:textId="600F7972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</w:t>
      </w: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3D4805AE" w14:textId="44C4D6D6" w:rsidR="0073594C" w:rsidRDefault="003D0417" w:rsidP="004D6BB3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E72BC03" wp14:editId="013E68F9">
            <wp:extent cx="4766553" cy="3406863"/>
            <wp:effectExtent l="0" t="0" r="0" b="0"/>
            <wp:docPr id="46379884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98842" name="Picture 9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9591" cy="342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702B3" w14:textId="03EC42E1" w:rsidR="003D0417" w:rsidRDefault="003D0417" w:rsidP="004D6BB3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9CE691D" wp14:editId="2E655A1A">
            <wp:extent cx="4766310" cy="2419819"/>
            <wp:effectExtent l="0" t="0" r="0" b="6350"/>
            <wp:docPr id="371430142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430142" name="Picture 8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312" cy="243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DFB0B" w14:textId="77777777" w:rsid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4EC39F5E" w14:textId="02833DEE" w:rsidR="003D0417" w:rsidRDefault="003D0417" w:rsidP="003D0417">
      <w:pPr>
        <w:spacing w:after="0"/>
        <w:jc w:val="center"/>
        <w:rPr>
          <w:rFonts w:cstheme="minorHAnsi"/>
          <w:bCs/>
          <w:color w:val="0070C0"/>
          <w:sz w:val="24"/>
          <w:szCs w:val="24"/>
        </w:rPr>
      </w:pPr>
      <w:r w:rsidRPr="006B53BF">
        <w:rPr>
          <w:rFonts w:cstheme="minorHAnsi"/>
          <w:bCs/>
          <w:color w:val="0070C0"/>
          <w:sz w:val="24"/>
          <w:szCs w:val="24"/>
        </w:rPr>
        <w:t xml:space="preserve">/* Question </w:t>
      </w:r>
      <w:r>
        <w:rPr>
          <w:rFonts w:cstheme="minorHAnsi"/>
          <w:bCs/>
          <w:color w:val="0070C0"/>
          <w:sz w:val="24"/>
          <w:szCs w:val="24"/>
        </w:rPr>
        <w:t>7</w:t>
      </w:r>
      <w:r w:rsidRPr="006B53BF">
        <w:rPr>
          <w:rFonts w:cstheme="minorHAnsi"/>
          <w:bCs/>
          <w:color w:val="0070C0"/>
          <w:sz w:val="24"/>
          <w:szCs w:val="24"/>
        </w:rPr>
        <w:t>*/</w:t>
      </w:r>
    </w:p>
    <w:p w14:paraId="41C5B622" w14:textId="17FBB542" w:rsidR="003D0417" w:rsidRPr="003D0417" w:rsidRDefault="003D0417" w:rsidP="003D0417">
      <w:pPr>
        <w:spacing w:after="120"/>
        <w:jc w:val="center"/>
        <w:rPr>
          <w:rFonts w:cstheme="minorHAnsi"/>
          <w:sz w:val="24"/>
          <w:szCs w:val="24"/>
        </w:rPr>
      </w:pPr>
      <w:r>
        <w:rPr>
          <w:rFonts w:cstheme="minorHAnsi"/>
          <w:bCs/>
          <w:color w:val="0070C0"/>
          <w:sz w:val="24"/>
          <w:szCs w:val="24"/>
        </w:rPr>
        <w:t xml:space="preserve">/* Number of Records produced: </w:t>
      </w:r>
      <w:r>
        <w:rPr>
          <w:rFonts w:cstheme="minorHAnsi"/>
          <w:bCs/>
          <w:color w:val="0070C0"/>
          <w:sz w:val="24"/>
          <w:szCs w:val="24"/>
        </w:rPr>
        <w:t>16</w:t>
      </w:r>
      <w:r>
        <w:rPr>
          <w:rFonts w:cstheme="minorHAnsi"/>
          <w:bCs/>
          <w:color w:val="0070C0"/>
          <w:sz w:val="24"/>
          <w:szCs w:val="24"/>
        </w:rPr>
        <w:t xml:space="preserve"> Records */</w:t>
      </w:r>
    </w:p>
    <w:p w14:paraId="303F788E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CREATE VIEW v7Team10 AS</w:t>
      </w:r>
    </w:p>
    <w:p w14:paraId="0E00A247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SELECT</w:t>
      </w:r>
    </w:p>
    <w:p w14:paraId="495E243B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C.CUSTOMERID AS "Customer ID</w:t>
      </w:r>
      <w:proofErr w:type="gramStart"/>
      <w:r w:rsidRPr="004D6BB3">
        <w:rPr>
          <w:rFonts w:cstheme="minorHAnsi"/>
          <w:sz w:val="24"/>
          <w:szCs w:val="24"/>
        </w:rPr>
        <w:t>",  --</w:t>
      </w:r>
      <w:proofErr w:type="gramEnd"/>
      <w:r w:rsidRPr="004D6BB3">
        <w:rPr>
          <w:rFonts w:cstheme="minorHAnsi"/>
          <w:sz w:val="24"/>
          <w:szCs w:val="24"/>
        </w:rPr>
        <w:t xml:space="preserve"> Alias to avoid ambiguity.</w:t>
      </w:r>
    </w:p>
    <w:p w14:paraId="3BA0CC3E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(CASE</w:t>
      </w:r>
    </w:p>
    <w:p w14:paraId="22C83414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    WHEN </w:t>
      </w:r>
      <w:proofErr w:type="gramStart"/>
      <w:r w:rsidRPr="004D6BB3">
        <w:rPr>
          <w:rFonts w:cstheme="minorHAnsi"/>
          <w:sz w:val="24"/>
          <w:szCs w:val="24"/>
        </w:rPr>
        <w:t>I.CUSTOMERID</w:t>
      </w:r>
      <w:proofErr w:type="gramEnd"/>
      <w:r w:rsidRPr="004D6BB3">
        <w:rPr>
          <w:rFonts w:cstheme="minorHAnsi"/>
          <w:sz w:val="24"/>
          <w:szCs w:val="24"/>
        </w:rPr>
        <w:t xml:space="preserve"> IS NOT NULL THEN I.FIRSTNAME || ' ' || I.LASTNAME</w:t>
      </w:r>
    </w:p>
    <w:p w14:paraId="758296AA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lastRenderedPageBreak/>
        <w:t xml:space="preserve">        WHEN </w:t>
      </w:r>
      <w:proofErr w:type="gramStart"/>
      <w:r w:rsidRPr="004D6BB3">
        <w:rPr>
          <w:rFonts w:cstheme="minorHAnsi"/>
          <w:sz w:val="24"/>
          <w:szCs w:val="24"/>
        </w:rPr>
        <w:t>B.CUSTOMERID</w:t>
      </w:r>
      <w:proofErr w:type="gramEnd"/>
      <w:r w:rsidRPr="004D6BB3">
        <w:rPr>
          <w:rFonts w:cstheme="minorHAnsi"/>
          <w:sz w:val="24"/>
          <w:szCs w:val="24"/>
        </w:rPr>
        <w:t xml:space="preserve"> IS NOT NULL THEN B.COMPANYNAME</w:t>
      </w:r>
    </w:p>
    <w:p w14:paraId="2DDAE8D3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    ELSE 'Unknown Name'</w:t>
      </w:r>
    </w:p>
    <w:p w14:paraId="4222C43D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END) || ', ' ||</w:t>
      </w:r>
    </w:p>
    <w:p w14:paraId="4ACF2CFB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C.CUSTOMERADDRESS || ', ' ||</w:t>
      </w:r>
    </w:p>
    <w:p w14:paraId="08FD6457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C.CUSTOMERPHONE || ', ' ||</w:t>
      </w:r>
    </w:p>
    <w:p w14:paraId="7BFF1832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(CASE</w:t>
      </w:r>
    </w:p>
    <w:p w14:paraId="04503805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    WHEN </w:t>
      </w:r>
      <w:proofErr w:type="gramStart"/>
      <w:r w:rsidRPr="004D6BB3">
        <w:rPr>
          <w:rFonts w:cstheme="minorHAnsi"/>
          <w:sz w:val="24"/>
          <w:szCs w:val="24"/>
        </w:rPr>
        <w:t>I.CUSTOMERID</w:t>
      </w:r>
      <w:proofErr w:type="gramEnd"/>
      <w:r w:rsidRPr="004D6BB3">
        <w:rPr>
          <w:rFonts w:cstheme="minorHAnsi"/>
          <w:sz w:val="24"/>
          <w:szCs w:val="24"/>
        </w:rPr>
        <w:t xml:space="preserve"> IS NOT NULL THEN 'Individual'</w:t>
      </w:r>
    </w:p>
    <w:p w14:paraId="1481C30E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    WHEN </w:t>
      </w:r>
      <w:proofErr w:type="gramStart"/>
      <w:r w:rsidRPr="004D6BB3">
        <w:rPr>
          <w:rFonts w:cstheme="minorHAnsi"/>
          <w:sz w:val="24"/>
          <w:szCs w:val="24"/>
        </w:rPr>
        <w:t>B.CUSTOMERID</w:t>
      </w:r>
      <w:proofErr w:type="gramEnd"/>
      <w:r w:rsidRPr="004D6BB3">
        <w:rPr>
          <w:rFonts w:cstheme="minorHAnsi"/>
          <w:sz w:val="24"/>
          <w:szCs w:val="24"/>
        </w:rPr>
        <w:t xml:space="preserve"> IS NOT NULL THEN 'Business'</w:t>
      </w:r>
    </w:p>
    <w:p w14:paraId="51249C25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    ELSE 'Unspecified'</w:t>
      </w:r>
    </w:p>
    <w:p w14:paraId="048709CB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    END) AS "Customer Info"</w:t>
      </w:r>
    </w:p>
    <w:p w14:paraId="4B8F55C3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FROM CUSTOMER C</w:t>
      </w:r>
    </w:p>
    <w:p w14:paraId="54D9E956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LEFT JOIN INDIVIDUAL_CUST I ON </w:t>
      </w:r>
      <w:proofErr w:type="gramStart"/>
      <w:r w:rsidRPr="004D6BB3">
        <w:rPr>
          <w:rFonts w:cstheme="minorHAnsi"/>
          <w:sz w:val="24"/>
          <w:szCs w:val="24"/>
        </w:rPr>
        <w:t>C.CUSTOMERID</w:t>
      </w:r>
      <w:proofErr w:type="gramEnd"/>
      <w:r w:rsidRPr="004D6BB3">
        <w:rPr>
          <w:rFonts w:cstheme="minorHAnsi"/>
          <w:sz w:val="24"/>
          <w:szCs w:val="24"/>
        </w:rPr>
        <w:t xml:space="preserve"> = I.CUSTOMERID</w:t>
      </w:r>
    </w:p>
    <w:p w14:paraId="46D97DBB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LEFT JOIN BUSINESS_CUST B ON </w:t>
      </w:r>
      <w:proofErr w:type="gramStart"/>
      <w:r w:rsidRPr="004D6BB3">
        <w:rPr>
          <w:rFonts w:cstheme="minorHAnsi"/>
          <w:sz w:val="24"/>
          <w:szCs w:val="24"/>
        </w:rPr>
        <w:t>C.CUSTOMERID</w:t>
      </w:r>
      <w:proofErr w:type="gramEnd"/>
      <w:r w:rsidRPr="004D6BB3">
        <w:rPr>
          <w:rFonts w:cstheme="minorHAnsi"/>
          <w:sz w:val="24"/>
          <w:szCs w:val="24"/>
        </w:rPr>
        <w:t xml:space="preserve"> = B.CUSTOMERID;</w:t>
      </w:r>
    </w:p>
    <w:p w14:paraId="20B94195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7E15B203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>CREATE VIEW v7Team10Count AS</w:t>
      </w:r>
    </w:p>
    <w:p w14:paraId="215B28D5" w14:textId="77777777" w:rsidR="004D6BB3" w:rsidRPr="004D6BB3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SELECT </w:t>
      </w:r>
      <w:proofErr w:type="gramStart"/>
      <w:r w:rsidRPr="004D6BB3">
        <w:rPr>
          <w:rFonts w:cstheme="minorHAnsi"/>
          <w:sz w:val="24"/>
          <w:szCs w:val="24"/>
        </w:rPr>
        <w:t>COUNT(</w:t>
      </w:r>
      <w:proofErr w:type="gramEnd"/>
      <w:r w:rsidRPr="004D6BB3">
        <w:rPr>
          <w:rFonts w:cstheme="minorHAnsi"/>
          <w:sz w:val="24"/>
          <w:szCs w:val="24"/>
        </w:rPr>
        <w:t>DISTINCT "Customer ID") AS "Total Customers"</w:t>
      </w:r>
    </w:p>
    <w:p w14:paraId="6996C4F7" w14:textId="413A4414" w:rsidR="00D35E81" w:rsidRDefault="004D6BB3" w:rsidP="004D6BB3">
      <w:pPr>
        <w:spacing w:after="120"/>
        <w:ind w:left="360"/>
        <w:rPr>
          <w:rFonts w:cstheme="minorHAnsi"/>
          <w:sz w:val="24"/>
          <w:szCs w:val="24"/>
        </w:rPr>
      </w:pPr>
      <w:r w:rsidRPr="004D6BB3">
        <w:rPr>
          <w:rFonts w:cstheme="minorHAnsi"/>
          <w:sz w:val="24"/>
          <w:szCs w:val="24"/>
        </w:rPr>
        <w:t xml:space="preserve">FROM </w:t>
      </w:r>
      <w:proofErr w:type="gramStart"/>
      <w:r w:rsidRPr="004D6BB3">
        <w:rPr>
          <w:rFonts w:cstheme="minorHAnsi"/>
          <w:sz w:val="24"/>
          <w:szCs w:val="24"/>
        </w:rPr>
        <w:t>v7Team10;</w:t>
      </w:r>
      <w:proofErr w:type="gramEnd"/>
    </w:p>
    <w:p w14:paraId="7762B790" w14:textId="77777777" w:rsidR="0073594C" w:rsidRDefault="0073594C" w:rsidP="004D6BB3">
      <w:pPr>
        <w:spacing w:after="120"/>
        <w:ind w:left="360"/>
        <w:rPr>
          <w:rFonts w:cstheme="minorHAnsi"/>
          <w:sz w:val="24"/>
          <w:szCs w:val="24"/>
        </w:rPr>
      </w:pPr>
    </w:p>
    <w:p w14:paraId="081A5224" w14:textId="77777777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74CDD8F6" w14:textId="5FCBD601" w:rsidR="0073594C" w:rsidRP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7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</w:p>
    <w:p w14:paraId="180943D0" w14:textId="77777777" w:rsidR="0073594C" w:rsidRDefault="0073594C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4379F580" w14:textId="77777777" w:rsidR="0020540B" w:rsidRPr="0073594C" w:rsidRDefault="0020540B" w:rsidP="0020540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SELECT * </w:t>
      </w:r>
    </w:p>
    <w:p w14:paraId="38CC17E0" w14:textId="16BD3266" w:rsidR="0020540B" w:rsidRPr="0073594C" w:rsidRDefault="0020540B" w:rsidP="0020540B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73594C">
        <w:rPr>
          <w:rFonts w:ascii="Times New Roman" w:eastAsia="Times New Roman" w:hAnsi="Times New Roman" w:cs="Times New Roman"/>
          <w:color w:val="000000"/>
          <w:sz w:val="24"/>
          <w:szCs w:val="24"/>
        </w:rPr>
        <w:t>FROM v7Team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unt</w:t>
      </w:r>
    </w:p>
    <w:p w14:paraId="774F97A8" w14:textId="77777777" w:rsidR="0020540B" w:rsidRPr="0073594C" w:rsidRDefault="0020540B" w:rsidP="0073594C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3C92F4D" w14:textId="17E21442" w:rsidR="004D7498" w:rsidRDefault="004F3A99" w:rsidP="003E0740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058BBFD" wp14:editId="227A80B1">
            <wp:extent cx="5943600" cy="2553970"/>
            <wp:effectExtent l="0" t="0" r="0" b="0"/>
            <wp:docPr id="113798954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89543" name="Picture 4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C9F84" w14:textId="3694C114" w:rsidR="004F3A99" w:rsidRDefault="004F3A99" w:rsidP="003E0740">
      <w:pPr>
        <w:spacing w:after="120"/>
        <w:ind w:left="360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3BFE8B2" wp14:editId="744EB2A0">
            <wp:extent cx="2247900" cy="571500"/>
            <wp:effectExtent l="0" t="0" r="0" b="0"/>
            <wp:docPr id="1116036519" name="Picture 5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036519" name="Picture 5" descr="A white rectangular sign with black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3A99" w:rsidSect="00E10A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036BA"/>
    <w:multiLevelType w:val="hybridMultilevel"/>
    <w:tmpl w:val="70F01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D06DE"/>
    <w:multiLevelType w:val="hybridMultilevel"/>
    <w:tmpl w:val="57B641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2F7626"/>
    <w:multiLevelType w:val="hybridMultilevel"/>
    <w:tmpl w:val="C3E01F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BA66AC"/>
    <w:multiLevelType w:val="hybridMultilevel"/>
    <w:tmpl w:val="3B8E1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767EA1"/>
    <w:multiLevelType w:val="hybridMultilevel"/>
    <w:tmpl w:val="91B0A494"/>
    <w:lvl w:ilvl="0" w:tplc="36D6341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FB5D05"/>
    <w:multiLevelType w:val="hybridMultilevel"/>
    <w:tmpl w:val="27B8432A"/>
    <w:lvl w:ilvl="0" w:tplc="E574526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AC336E"/>
    <w:multiLevelType w:val="hybridMultilevel"/>
    <w:tmpl w:val="066A7380"/>
    <w:lvl w:ilvl="0" w:tplc="5D90D9FA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545FA1"/>
    <w:multiLevelType w:val="hybridMultilevel"/>
    <w:tmpl w:val="C3F2A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5A6B3C"/>
    <w:multiLevelType w:val="hybridMultilevel"/>
    <w:tmpl w:val="741826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171908"/>
    <w:multiLevelType w:val="hybridMultilevel"/>
    <w:tmpl w:val="5C20D0FC"/>
    <w:lvl w:ilvl="0" w:tplc="CF88225E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580AB1"/>
    <w:multiLevelType w:val="hybridMultilevel"/>
    <w:tmpl w:val="3638532C"/>
    <w:lvl w:ilvl="0" w:tplc="17D4A802"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  <w:color w:val="auto"/>
      </w:rPr>
    </w:lvl>
    <w:lvl w:ilvl="1" w:tplc="19AAD12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CFA51D9"/>
    <w:multiLevelType w:val="hybridMultilevel"/>
    <w:tmpl w:val="E30A9BF4"/>
    <w:lvl w:ilvl="0" w:tplc="074C32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4539862">
    <w:abstractNumId w:val="10"/>
  </w:num>
  <w:num w:numId="2" w16cid:durableId="1565215500">
    <w:abstractNumId w:val="9"/>
  </w:num>
  <w:num w:numId="3" w16cid:durableId="772361928">
    <w:abstractNumId w:val="11"/>
  </w:num>
  <w:num w:numId="4" w16cid:durableId="1418988290">
    <w:abstractNumId w:val="3"/>
  </w:num>
  <w:num w:numId="5" w16cid:durableId="1562405175">
    <w:abstractNumId w:val="4"/>
  </w:num>
  <w:num w:numId="6" w16cid:durableId="1647970171">
    <w:abstractNumId w:val="6"/>
  </w:num>
  <w:num w:numId="7" w16cid:durableId="463232466">
    <w:abstractNumId w:val="0"/>
  </w:num>
  <w:num w:numId="8" w16cid:durableId="1947421767">
    <w:abstractNumId w:val="5"/>
  </w:num>
  <w:num w:numId="9" w16cid:durableId="15541578">
    <w:abstractNumId w:val="7"/>
  </w:num>
  <w:num w:numId="10" w16cid:durableId="1435707351">
    <w:abstractNumId w:val="2"/>
  </w:num>
  <w:num w:numId="11" w16cid:durableId="7299904">
    <w:abstractNumId w:val="8"/>
  </w:num>
  <w:num w:numId="12" w16cid:durableId="1103722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DE1NTAxszAwN7dU0lEKTi0uzszPAykwrAUAl21oXiwAAAA="/>
  </w:docVars>
  <w:rsids>
    <w:rsidRoot w:val="000F6770"/>
    <w:rsid w:val="000270E6"/>
    <w:rsid w:val="00073AAF"/>
    <w:rsid w:val="00091B9D"/>
    <w:rsid w:val="000C4E5D"/>
    <w:rsid w:val="000D4AC4"/>
    <w:rsid w:val="000F6770"/>
    <w:rsid w:val="00120BB6"/>
    <w:rsid w:val="00121BFD"/>
    <w:rsid w:val="001255F4"/>
    <w:rsid w:val="00155FA5"/>
    <w:rsid w:val="0016117D"/>
    <w:rsid w:val="00176516"/>
    <w:rsid w:val="0018245F"/>
    <w:rsid w:val="0018568B"/>
    <w:rsid w:val="001B4E7B"/>
    <w:rsid w:val="001B680F"/>
    <w:rsid w:val="001D4BF3"/>
    <w:rsid w:val="0020540B"/>
    <w:rsid w:val="002576B0"/>
    <w:rsid w:val="002959E3"/>
    <w:rsid w:val="002B5276"/>
    <w:rsid w:val="002D164D"/>
    <w:rsid w:val="002D1CAE"/>
    <w:rsid w:val="00310D65"/>
    <w:rsid w:val="003B6011"/>
    <w:rsid w:val="003C3323"/>
    <w:rsid w:val="003C3B13"/>
    <w:rsid w:val="003D0417"/>
    <w:rsid w:val="003E0740"/>
    <w:rsid w:val="00403875"/>
    <w:rsid w:val="00413CEC"/>
    <w:rsid w:val="0043352D"/>
    <w:rsid w:val="00461BC7"/>
    <w:rsid w:val="00483AA7"/>
    <w:rsid w:val="004D6BB3"/>
    <w:rsid w:val="004D7498"/>
    <w:rsid w:val="004F3A99"/>
    <w:rsid w:val="00501466"/>
    <w:rsid w:val="005040DE"/>
    <w:rsid w:val="0050507C"/>
    <w:rsid w:val="005076B9"/>
    <w:rsid w:val="00510B22"/>
    <w:rsid w:val="005C0F28"/>
    <w:rsid w:val="005D138C"/>
    <w:rsid w:val="00645156"/>
    <w:rsid w:val="00657A8F"/>
    <w:rsid w:val="006614FA"/>
    <w:rsid w:val="00672CC2"/>
    <w:rsid w:val="00683F98"/>
    <w:rsid w:val="00694E5D"/>
    <w:rsid w:val="006D29B9"/>
    <w:rsid w:val="006E703B"/>
    <w:rsid w:val="006F56B6"/>
    <w:rsid w:val="00723C80"/>
    <w:rsid w:val="0073594C"/>
    <w:rsid w:val="007474F9"/>
    <w:rsid w:val="00766324"/>
    <w:rsid w:val="0078418A"/>
    <w:rsid w:val="007B6FB1"/>
    <w:rsid w:val="007C2F09"/>
    <w:rsid w:val="007C3A7E"/>
    <w:rsid w:val="008172CF"/>
    <w:rsid w:val="00835FB2"/>
    <w:rsid w:val="008432FB"/>
    <w:rsid w:val="00864FDF"/>
    <w:rsid w:val="00896E6B"/>
    <w:rsid w:val="008B1BFE"/>
    <w:rsid w:val="009339C5"/>
    <w:rsid w:val="009402CA"/>
    <w:rsid w:val="0094492F"/>
    <w:rsid w:val="00965BE4"/>
    <w:rsid w:val="009840E3"/>
    <w:rsid w:val="00995B31"/>
    <w:rsid w:val="009E7D32"/>
    <w:rsid w:val="00A076AE"/>
    <w:rsid w:val="00A453FB"/>
    <w:rsid w:val="00A6458D"/>
    <w:rsid w:val="00AC4D55"/>
    <w:rsid w:val="00AF3937"/>
    <w:rsid w:val="00B81EDD"/>
    <w:rsid w:val="00B931BB"/>
    <w:rsid w:val="00C01D3C"/>
    <w:rsid w:val="00C0646F"/>
    <w:rsid w:val="00C52DD9"/>
    <w:rsid w:val="00C67D90"/>
    <w:rsid w:val="00C84541"/>
    <w:rsid w:val="00CB770D"/>
    <w:rsid w:val="00D1710F"/>
    <w:rsid w:val="00D2143B"/>
    <w:rsid w:val="00D31420"/>
    <w:rsid w:val="00D35E81"/>
    <w:rsid w:val="00D556A4"/>
    <w:rsid w:val="00D75175"/>
    <w:rsid w:val="00DC6220"/>
    <w:rsid w:val="00DD3F8D"/>
    <w:rsid w:val="00DF5A9E"/>
    <w:rsid w:val="00E10AF2"/>
    <w:rsid w:val="00E13665"/>
    <w:rsid w:val="00E145B9"/>
    <w:rsid w:val="00E23376"/>
    <w:rsid w:val="00E24AAC"/>
    <w:rsid w:val="00E64ED6"/>
    <w:rsid w:val="00E66816"/>
    <w:rsid w:val="00E71AE8"/>
    <w:rsid w:val="00E75378"/>
    <w:rsid w:val="00E93AE8"/>
    <w:rsid w:val="00EC2895"/>
    <w:rsid w:val="00EF7016"/>
    <w:rsid w:val="00F135B0"/>
    <w:rsid w:val="00F554B8"/>
    <w:rsid w:val="00FB26CB"/>
    <w:rsid w:val="00FD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D6FFC"/>
  <w15:docId w15:val="{3EFACB96-7F72-40AE-AF41-15E60B675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378"/>
    <w:pPr>
      <w:ind w:left="720"/>
      <w:contextualSpacing/>
    </w:pPr>
  </w:style>
  <w:style w:type="table" w:styleId="TableGrid">
    <w:name w:val="Table Grid"/>
    <w:basedOn w:val="TableNormal"/>
    <w:uiPriority w:val="39"/>
    <w:rsid w:val="00DF5A9E"/>
    <w:pPr>
      <w:spacing w:after="0" w:line="240" w:lineRule="auto"/>
    </w:pPr>
    <w:rPr>
      <w:rFonts w:ascii="Calibri" w:eastAsia="Calibri" w:hAnsi="Calibri" w:cs="Times New Roman"/>
      <w:lang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59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ntley University</Company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, Akram</dc:creator>
  <cp:keywords/>
  <dc:description/>
  <cp:lastModifiedBy>Banik, Arpa</cp:lastModifiedBy>
  <cp:revision>4</cp:revision>
  <dcterms:created xsi:type="dcterms:W3CDTF">2024-05-02T12:32:00Z</dcterms:created>
  <dcterms:modified xsi:type="dcterms:W3CDTF">2024-05-02T12:39:00Z</dcterms:modified>
</cp:coreProperties>
</file>